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  <w:r w:rsidRPr="00597368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076099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</w:p>
    <w:p w:rsidR="00AC4E2E" w:rsidRPr="00597368" w:rsidRDefault="00AC4E2E" w:rsidP="00AC4E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acceptance, wisdom, friendship</w:t>
            </w:r>
          </w:p>
        </w:tc>
      </w:tr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Confidence, flexibility, problem solving</w:t>
            </w:r>
          </w:p>
        </w:tc>
      </w:tr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ly</w:t>
            </w:r>
          </w:p>
        </w:tc>
      </w:tr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</w:t>
            </w:r>
          </w:p>
        </w:tc>
      </w:tr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AC4E2E" w:rsidRPr="00597368" w:rsidTr="00701974">
        <w:tc>
          <w:tcPr>
            <w:tcW w:w="138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4715F">
              <w:rPr>
                <w:rFonts w:ascii="Times New Roman"/>
                <w:sz w:val="24"/>
                <w:szCs w:val="24"/>
              </w:rPr>
              <w:t xml:space="preserve">Kwan, Alex Yui-huen, </w:t>
            </w:r>
            <w:r w:rsidRPr="00A4715F">
              <w:rPr>
                <w:rFonts w:ascii="Times New Roman"/>
                <w:b/>
                <w:sz w:val="24"/>
                <w:szCs w:val="24"/>
              </w:rPr>
              <w:t>Chau-kiu Cheung,</w:t>
            </w:r>
            <w:r w:rsidRPr="00A4715F">
              <w:rPr>
                <w:rFonts w:ascii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A4715F">
              <w:rPr>
                <w:rFonts w:ascii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A4715F">
              <w:rPr>
                <w:rFonts w:ascii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AC4E2E" w:rsidRPr="00597368" w:rsidRDefault="00AC4E2E" w:rsidP="00AC4E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AC4E2E" w:rsidRPr="00597368" w:rsidRDefault="00AC4E2E" w:rsidP="00AC4E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5973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AC4E2E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AC4E2E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,3,5,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  <w:tr w:rsidR="00AC4E2E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core for Item 2,4,6 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4E2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AC4E2E" w:rsidRPr="00597368" w:rsidRDefault="00AC4E2E" w:rsidP="00AC4E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AC4E2E" w:rsidRPr="00597368" w:rsidRDefault="00AC4E2E" w:rsidP="00AC4E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AC4E2E" w:rsidRPr="00597368" w:rsidTr="00701974">
        <w:tc>
          <w:tcPr>
            <w:tcW w:w="343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AC4E2E" w:rsidRPr="00597368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AC4E2E" w:rsidRPr="00597368" w:rsidTr="00701974">
        <w:tc>
          <w:tcPr>
            <w:tcW w:w="3433" w:type="dxa"/>
            <w:shd w:val="clear" w:color="auto" w:fill="auto"/>
          </w:tcPr>
          <w:p w:rsidR="00AC4E2E" w:rsidRPr="008B0D0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AC4E2E" w:rsidRPr="006C541F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AC4E2E" w:rsidRPr="00597368" w:rsidTr="00701974">
        <w:tc>
          <w:tcPr>
            <w:tcW w:w="3433" w:type="dxa"/>
            <w:shd w:val="clear" w:color="auto" w:fill="auto"/>
          </w:tcPr>
          <w:p w:rsidR="00AC4E2E" w:rsidRPr="008B0D0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AC4E2E" w:rsidRPr="006C541F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AC4E2E" w:rsidRPr="00597368" w:rsidTr="00701974">
        <w:tc>
          <w:tcPr>
            <w:tcW w:w="3433" w:type="dxa"/>
            <w:shd w:val="clear" w:color="auto" w:fill="auto"/>
          </w:tcPr>
          <w:p w:rsidR="00AC4E2E" w:rsidRPr="008B0D0E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AC4E2E" w:rsidRPr="006C541F" w:rsidRDefault="00AC4E2E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AC4E2E" w:rsidRPr="00597368" w:rsidRDefault="00AC4E2E" w:rsidP="00AC4E2E">
      <w:pPr>
        <w:rPr>
          <w:sz w:val="24"/>
          <w:szCs w:val="24"/>
        </w:rPr>
      </w:pPr>
      <w:bookmarkStart w:id="0" w:name="_GoBack"/>
      <w:bookmarkEnd w:id="0"/>
    </w:p>
    <w:sectPr w:rsidR="00AC4E2E" w:rsidRPr="00597368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741" w:rsidRDefault="000D0741" w:rsidP="00597368">
      <w:r>
        <w:separator/>
      </w:r>
    </w:p>
  </w:endnote>
  <w:endnote w:type="continuationSeparator" w:id="0">
    <w:p w:rsidR="000D0741" w:rsidRDefault="000D0741" w:rsidP="00597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741" w:rsidRDefault="000D0741" w:rsidP="00597368">
      <w:r>
        <w:separator/>
      </w:r>
    </w:p>
  </w:footnote>
  <w:footnote w:type="continuationSeparator" w:id="0">
    <w:p w:rsidR="000D0741" w:rsidRDefault="000D0741" w:rsidP="005973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MwsTQwNTIwNjNV0lEKTi0uzszPAykwrAUAYk+m5SwAAAA="/>
  </w:docVars>
  <w:rsids>
    <w:rsidRoot w:val="003349B4"/>
    <w:rsid w:val="00076099"/>
    <w:rsid w:val="000D0741"/>
    <w:rsid w:val="00185CEE"/>
    <w:rsid w:val="003349B4"/>
    <w:rsid w:val="003D4FB3"/>
    <w:rsid w:val="00597368"/>
    <w:rsid w:val="005B0485"/>
    <w:rsid w:val="00924431"/>
    <w:rsid w:val="00AC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6C771"/>
  <w15:chartTrackingRefBased/>
  <w15:docId w15:val="{8CB2BDAD-0B69-4AA9-AB5D-84ADF879F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368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7368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59736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7368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597368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597368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973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3:18:00Z</dcterms:created>
  <dcterms:modified xsi:type="dcterms:W3CDTF">2021-03-05T03:02:00Z</dcterms:modified>
</cp:coreProperties>
</file>